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BA53C6" w14:textId="34684A3D" w:rsidR="001F40FB" w:rsidRPr="001E372F" w:rsidRDefault="005A5CEE" w:rsidP="006C4253">
      <w:pPr>
        <w:numPr>
          <w:ilvl w:val="0"/>
          <w:numId w:val="1"/>
        </w:numPr>
        <w:spacing w:before="240"/>
        <w:ind w:left="0" w:right="-149"/>
        <w:rPr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By </w:t>
      </w:r>
      <w:r w:rsidR="00C07554">
        <w:rPr>
          <w:rFonts w:ascii="Verdana" w:eastAsia="Verdana" w:hAnsi="Verdana" w:cs="Verdana"/>
          <w:sz w:val="18"/>
          <w:szCs w:val="18"/>
        </w:rPr>
        <w:t>entering</w:t>
      </w:r>
      <w:r>
        <w:rPr>
          <w:rFonts w:ascii="Verdana" w:eastAsia="Verdana" w:hAnsi="Verdana" w:cs="Verdana"/>
          <w:sz w:val="18"/>
          <w:szCs w:val="18"/>
        </w:rPr>
        <w:t xml:space="preserve"> the </w:t>
      </w:r>
      <w:r w:rsidRPr="001E372F">
        <w:rPr>
          <w:rFonts w:ascii="Verdana" w:eastAsia="Verdana" w:hAnsi="Verdana" w:cs="Verdana"/>
          <w:sz w:val="18"/>
          <w:szCs w:val="18"/>
        </w:rPr>
        <w:t xml:space="preserve">Velocity Innovation </w:t>
      </w:r>
      <w:r w:rsidR="00C07554" w:rsidRPr="001E372F">
        <w:rPr>
          <w:rFonts w:ascii="Verdana" w:eastAsia="Verdana" w:hAnsi="Verdana" w:cs="Verdana"/>
          <w:sz w:val="18"/>
          <w:szCs w:val="18"/>
        </w:rPr>
        <w:t>Challenge,</w:t>
      </w:r>
      <w:r w:rsidRPr="001E372F">
        <w:rPr>
          <w:rFonts w:ascii="Verdana" w:eastAsia="Verdana" w:hAnsi="Verdana" w:cs="Verdana"/>
          <w:sz w:val="18"/>
          <w:szCs w:val="18"/>
        </w:rPr>
        <w:t xml:space="preserve"> you hereby agree to abide by the </w:t>
      </w:r>
      <w:r w:rsidR="00742872">
        <w:rPr>
          <w:rFonts w:ascii="Verdana" w:eastAsia="Verdana" w:hAnsi="Verdana" w:cs="Verdana"/>
          <w:sz w:val="18"/>
          <w:szCs w:val="18"/>
        </w:rPr>
        <w:t>Ter</w:t>
      </w:r>
      <w:bookmarkStart w:id="0" w:name="_GoBack"/>
      <w:bookmarkEnd w:id="0"/>
      <w:r w:rsidR="00742872">
        <w:rPr>
          <w:rFonts w:ascii="Verdana" w:eastAsia="Verdana" w:hAnsi="Verdana" w:cs="Verdana"/>
          <w:sz w:val="18"/>
          <w:szCs w:val="18"/>
        </w:rPr>
        <w:t>ms &amp; Conditions of the challenge and the r</w:t>
      </w:r>
      <w:r w:rsidRPr="001E372F">
        <w:rPr>
          <w:rFonts w:ascii="Verdana" w:eastAsia="Verdana" w:hAnsi="Verdana" w:cs="Verdana"/>
          <w:sz w:val="18"/>
          <w:szCs w:val="18"/>
        </w:rPr>
        <w:t xml:space="preserve">ules and </w:t>
      </w:r>
      <w:r w:rsidR="00742872">
        <w:rPr>
          <w:rFonts w:ascii="Verdana" w:eastAsia="Verdana" w:hAnsi="Verdana" w:cs="Verdana"/>
          <w:sz w:val="18"/>
          <w:szCs w:val="18"/>
        </w:rPr>
        <w:t>r</w:t>
      </w:r>
      <w:r w:rsidRPr="001E372F">
        <w:rPr>
          <w:rFonts w:ascii="Verdana" w:eastAsia="Verdana" w:hAnsi="Verdana" w:cs="Verdana"/>
          <w:sz w:val="18"/>
          <w:szCs w:val="18"/>
        </w:rPr>
        <w:t>egulations 20</w:t>
      </w:r>
      <w:r w:rsidR="00451341">
        <w:rPr>
          <w:rFonts w:ascii="Verdana" w:eastAsia="Verdana" w:hAnsi="Verdana" w:cs="Verdana"/>
          <w:sz w:val="18"/>
          <w:szCs w:val="18"/>
        </w:rPr>
        <w:t>20</w:t>
      </w:r>
      <w:r w:rsidR="00742872">
        <w:rPr>
          <w:rFonts w:ascii="Verdana" w:eastAsia="Verdana" w:hAnsi="Verdana" w:cs="Verdana"/>
          <w:sz w:val="18"/>
          <w:szCs w:val="18"/>
        </w:rPr>
        <w:t xml:space="preserve"> – both these documents are available in the Velocity website.</w:t>
      </w:r>
      <w:r w:rsidRPr="001E372F">
        <w:rPr>
          <w:rFonts w:ascii="Verdana" w:eastAsia="Verdana" w:hAnsi="Verdana" w:cs="Verdana"/>
          <w:sz w:val="18"/>
          <w:szCs w:val="18"/>
        </w:rPr>
        <w:t xml:space="preserve"> </w:t>
      </w:r>
    </w:p>
    <w:p w14:paraId="75480BC5" w14:textId="352DDFD9" w:rsidR="009E6ED2" w:rsidRPr="001E372F" w:rsidRDefault="00742872" w:rsidP="006C4253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Each entry has a </w:t>
      </w:r>
      <w:r w:rsidR="00C07554" w:rsidRPr="001E372F">
        <w:rPr>
          <w:rFonts w:ascii="Verdana" w:eastAsia="Verdana" w:hAnsi="Verdana" w:cs="Verdana"/>
          <w:sz w:val="18"/>
          <w:szCs w:val="18"/>
        </w:rPr>
        <w:t>1,000-word</w:t>
      </w:r>
      <w:r w:rsidR="005A5CEE" w:rsidRPr="001E372F">
        <w:rPr>
          <w:rFonts w:ascii="Verdana" w:eastAsia="Verdana" w:hAnsi="Verdana" w:cs="Verdana"/>
          <w:sz w:val="18"/>
          <w:szCs w:val="18"/>
        </w:rPr>
        <w:t xml:space="preserve"> limit (excluding the </w:t>
      </w:r>
      <w:r>
        <w:rPr>
          <w:rFonts w:ascii="Verdana" w:eastAsia="Verdana" w:hAnsi="Verdana" w:cs="Verdana"/>
          <w:sz w:val="18"/>
          <w:szCs w:val="18"/>
        </w:rPr>
        <w:t>5</w:t>
      </w:r>
      <w:r w:rsidR="005A5CEE" w:rsidRPr="001E372F">
        <w:rPr>
          <w:rFonts w:ascii="Verdana" w:eastAsia="Verdana" w:hAnsi="Verdana" w:cs="Verdana"/>
          <w:sz w:val="18"/>
          <w:szCs w:val="18"/>
        </w:rPr>
        <w:t xml:space="preserve">0 words for the </w:t>
      </w:r>
      <w:r w:rsidR="00C07554">
        <w:rPr>
          <w:rFonts w:ascii="Verdana" w:eastAsia="Verdana" w:hAnsi="Verdana" w:cs="Verdana"/>
          <w:sz w:val="18"/>
          <w:szCs w:val="18"/>
        </w:rPr>
        <w:t>high-level</w:t>
      </w:r>
      <w:r>
        <w:rPr>
          <w:rFonts w:ascii="Verdana" w:eastAsia="Verdana" w:hAnsi="Verdana" w:cs="Verdana"/>
          <w:sz w:val="18"/>
          <w:szCs w:val="18"/>
        </w:rPr>
        <w:t xml:space="preserve"> pitch)</w:t>
      </w:r>
      <w:r w:rsidR="009E6ED2" w:rsidRPr="001E372F">
        <w:rPr>
          <w:rFonts w:ascii="Verdana" w:eastAsia="Verdana" w:hAnsi="Verdana" w:cs="Verdana"/>
          <w:sz w:val="18"/>
          <w:szCs w:val="18"/>
        </w:rPr>
        <w:t xml:space="preserve"> for written entries</w:t>
      </w:r>
      <w:r w:rsidR="005A5CEE" w:rsidRPr="001E372F">
        <w:rPr>
          <w:rFonts w:ascii="Verdana" w:eastAsia="Verdana" w:hAnsi="Verdana" w:cs="Verdana"/>
          <w:sz w:val="18"/>
          <w:szCs w:val="18"/>
        </w:rPr>
        <w:t>.</w:t>
      </w:r>
      <w:r>
        <w:rPr>
          <w:rFonts w:ascii="Verdana" w:eastAsia="Verdana" w:hAnsi="Verdana" w:cs="Verdana"/>
          <w:sz w:val="18"/>
          <w:szCs w:val="18"/>
        </w:rPr>
        <w:t xml:space="preserve"> </w:t>
      </w:r>
    </w:p>
    <w:p w14:paraId="06DF0AA5" w14:textId="7AA7A8AD" w:rsidR="00D8593F" w:rsidRDefault="005A5CEE" w:rsidP="00D8593F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18"/>
          <w:szCs w:val="18"/>
        </w:rPr>
      </w:pPr>
      <w:r w:rsidRPr="009E6ED2">
        <w:rPr>
          <w:rFonts w:ascii="Verdana" w:eastAsia="Verdana" w:hAnsi="Verdana" w:cs="Verdana"/>
          <w:sz w:val="18"/>
          <w:szCs w:val="18"/>
        </w:rPr>
        <w:t xml:space="preserve">Submissions close on </w:t>
      </w:r>
      <w:r w:rsidR="00742872" w:rsidRPr="00742872">
        <w:rPr>
          <w:rFonts w:ascii="Verdana" w:eastAsia="Verdana" w:hAnsi="Verdana" w:cs="Verdana"/>
          <w:b/>
          <w:sz w:val="18"/>
          <w:szCs w:val="18"/>
        </w:rPr>
        <w:t>Monday</w:t>
      </w:r>
      <w:r w:rsidRPr="00742872">
        <w:rPr>
          <w:rFonts w:ascii="Verdana" w:eastAsia="Verdana" w:hAnsi="Verdana" w:cs="Verdana"/>
          <w:b/>
          <w:sz w:val="18"/>
          <w:szCs w:val="18"/>
        </w:rPr>
        <w:t xml:space="preserve"> </w:t>
      </w:r>
      <w:r w:rsidR="00451341">
        <w:rPr>
          <w:rFonts w:ascii="Verdana" w:eastAsia="Verdana" w:hAnsi="Verdana" w:cs="Verdana"/>
          <w:b/>
          <w:sz w:val="18"/>
          <w:szCs w:val="18"/>
        </w:rPr>
        <w:t>1</w:t>
      </w:r>
      <w:r w:rsidR="00DB0E42">
        <w:rPr>
          <w:rFonts w:ascii="Verdana" w:eastAsia="Verdana" w:hAnsi="Verdana" w:cs="Verdana"/>
          <w:b/>
          <w:sz w:val="18"/>
          <w:szCs w:val="18"/>
        </w:rPr>
        <w:t>8</w:t>
      </w:r>
      <w:r w:rsidRPr="009E6ED2">
        <w:rPr>
          <w:rFonts w:ascii="Verdana" w:eastAsia="Verdana" w:hAnsi="Verdana" w:cs="Verdana"/>
          <w:b/>
          <w:sz w:val="18"/>
          <w:szCs w:val="18"/>
        </w:rPr>
        <w:t xml:space="preserve"> May</w:t>
      </w:r>
      <w:r w:rsidR="008749E7">
        <w:rPr>
          <w:rFonts w:ascii="Verdana" w:eastAsia="Verdana" w:hAnsi="Verdana" w:cs="Verdana"/>
          <w:b/>
          <w:sz w:val="18"/>
          <w:szCs w:val="18"/>
        </w:rPr>
        <w:t xml:space="preserve"> 2020</w:t>
      </w:r>
      <w:r w:rsidRPr="009E6ED2">
        <w:rPr>
          <w:rFonts w:ascii="Verdana" w:eastAsia="Verdana" w:hAnsi="Verdana" w:cs="Verdana"/>
          <w:b/>
          <w:sz w:val="18"/>
          <w:szCs w:val="18"/>
        </w:rPr>
        <w:t>, 12pm (midday)</w:t>
      </w:r>
    </w:p>
    <w:p w14:paraId="0B644D8C" w14:textId="399B6DDC" w:rsidR="00D8593F" w:rsidRPr="00D53112" w:rsidRDefault="00632DDD" w:rsidP="00570BFF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color w:val="auto"/>
          <w:sz w:val="18"/>
          <w:szCs w:val="18"/>
        </w:rPr>
      </w:pPr>
      <w:r w:rsidRPr="00D53112">
        <w:rPr>
          <w:rFonts w:ascii="Verdana" w:eastAsia="Verdana" w:hAnsi="Verdana" w:cs="Verdana"/>
          <w:b/>
          <w:color w:val="auto"/>
          <w:sz w:val="18"/>
          <w:szCs w:val="18"/>
        </w:rPr>
        <w:t xml:space="preserve">Complete all the questions on </w:t>
      </w:r>
      <w:r w:rsidR="00FC623A" w:rsidRPr="00D53112">
        <w:rPr>
          <w:rFonts w:ascii="Verdana" w:eastAsia="Verdana" w:hAnsi="Verdana" w:cs="Verdana"/>
          <w:b/>
          <w:color w:val="auto"/>
          <w:sz w:val="18"/>
          <w:szCs w:val="18"/>
        </w:rPr>
        <w:t xml:space="preserve">the </w:t>
      </w:r>
      <w:hyperlink r:id="rId11" w:history="1">
        <w:proofErr w:type="spellStart"/>
        <w:r w:rsidRPr="00D53112">
          <w:rPr>
            <w:rStyle w:val="Hyperlink"/>
            <w:rFonts w:ascii="Verdana" w:eastAsia="Verdana" w:hAnsi="Verdana" w:cs="Verdana"/>
            <w:b/>
            <w:color w:val="FF5200"/>
            <w:sz w:val="18"/>
            <w:szCs w:val="18"/>
          </w:rPr>
          <w:t>YouNoodle</w:t>
        </w:r>
        <w:proofErr w:type="spellEnd"/>
        <w:r w:rsidRPr="00D53112">
          <w:rPr>
            <w:rStyle w:val="Hyperlink"/>
            <w:rFonts w:ascii="Verdana" w:eastAsia="Verdana" w:hAnsi="Verdana" w:cs="Verdana"/>
            <w:b/>
            <w:color w:val="FF5200"/>
            <w:sz w:val="18"/>
            <w:szCs w:val="18"/>
          </w:rPr>
          <w:t xml:space="preserve"> platform</w:t>
        </w:r>
      </w:hyperlink>
      <w:r w:rsidR="006C4253" w:rsidRPr="00D53112">
        <w:rPr>
          <w:rFonts w:ascii="Verdana" w:eastAsia="Verdana" w:hAnsi="Verdana" w:cs="Verdana"/>
          <w:b/>
          <w:color w:val="F79646" w:themeColor="accent6"/>
          <w:sz w:val="18"/>
          <w:szCs w:val="18"/>
        </w:rPr>
        <w:t xml:space="preserve"> </w:t>
      </w:r>
      <w:r w:rsidR="00A759D0" w:rsidRPr="00D53112">
        <w:rPr>
          <w:rFonts w:ascii="Verdana" w:eastAsia="Verdana" w:hAnsi="Verdana" w:cs="Verdana"/>
          <w:color w:val="auto"/>
          <w:sz w:val="18"/>
          <w:szCs w:val="18"/>
        </w:rPr>
        <w:t xml:space="preserve">(link can </w:t>
      </w:r>
      <w:r w:rsidR="0041707E" w:rsidRPr="00D53112">
        <w:rPr>
          <w:rFonts w:ascii="Verdana" w:eastAsia="Verdana" w:hAnsi="Verdana" w:cs="Verdana"/>
          <w:color w:val="auto"/>
          <w:sz w:val="18"/>
          <w:szCs w:val="18"/>
        </w:rPr>
        <w:t xml:space="preserve">also </w:t>
      </w:r>
      <w:r w:rsidR="00A759D0" w:rsidRPr="00D53112">
        <w:rPr>
          <w:rFonts w:ascii="Verdana" w:eastAsia="Verdana" w:hAnsi="Verdana" w:cs="Verdana"/>
          <w:color w:val="auto"/>
          <w:sz w:val="18"/>
          <w:szCs w:val="18"/>
        </w:rPr>
        <w:t xml:space="preserve">be found on </w:t>
      </w:r>
      <w:r w:rsidR="0041707E" w:rsidRPr="00D53112">
        <w:rPr>
          <w:rFonts w:ascii="Verdana" w:eastAsia="Verdana" w:hAnsi="Verdana" w:cs="Verdana"/>
          <w:color w:val="auto"/>
          <w:sz w:val="18"/>
          <w:szCs w:val="18"/>
        </w:rPr>
        <w:t xml:space="preserve">the Velocity website, </w:t>
      </w:r>
      <w:r w:rsidR="00A759D0" w:rsidRPr="00D53112">
        <w:rPr>
          <w:rFonts w:ascii="Verdana" w:eastAsia="Verdana" w:hAnsi="Verdana" w:cs="Verdana"/>
          <w:color w:val="auto"/>
          <w:sz w:val="18"/>
          <w:szCs w:val="18"/>
        </w:rPr>
        <w:t>Innovation Challenge Pag</w:t>
      </w:r>
      <w:r w:rsidR="00D8593F" w:rsidRPr="00D53112">
        <w:rPr>
          <w:rFonts w:ascii="Verdana" w:eastAsia="Verdana" w:hAnsi="Verdana" w:cs="Verdana"/>
          <w:color w:val="auto"/>
          <w:sz w:val="18"/>
          <w:szCs w:val="18"/>
        </w:rPr>
        <w:t>e)</w:t>
      </w:r>
    </w:p>
    <w:tbl>
      <w:tblPr>
        <w:tblStyle w:val="GridTable1Light-Accent6"/>
        <w:tblW w:w="10508" w:type="dxa"/>
        <w:tblInd w:w="-289" w:type="dxa"/>
        <w:tblLayout w:type="fixed"/>
        <w:tblLook w:val="0000" w:firstRow="0" w:lastRow="0" w:firstColumn="0" w:lastColumn="0" w:noHBand="0" w:noVBand="0"/>
      </w:tblPr>
      <w:tblGrid>
        <w:gridCol w:w="10508"/>
      </w:tblGrid>
      <w:tr w:rsidR="001F40FB" w14:paraId="679297F3" w14:textId="77777777" w:rsidTr="00D53112">
        <w:trPr>
          <w:trHeight w:val="466"/>
        </w:trPr>
        <w:tc>
          <w:tcPr>
            <w:tcW w:w="10508" w:type="dxa"/>
          </w:tcPr>
          <w:p w14:paraId="71DDDDCB" w14:textId="0A03FDE8" w:rsidR="001F40FB" w:rsidRDefault="00742872" w:rsidP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>Entry</w:t>
            </w:r>
            <w:r w:rsidR="005A5CEE"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 xml:space="preserve"> name</w:t>
            </w:r>
            <w:r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>:</w:t>
            </w:r>
          </w:p>
        </w:tc>
      </w:tr>
      <w:tr w:rsidR="001F40FB" w14:paraId="2F27495E" w14:textId="77777777" w:rsidTr="00D53112">
        <w:trPr>
          <w:trHeight w:val="739"/>
        </w:trPr>
        <w:tc>
          <w:tcPr>
            <w:tcW w:w="10508" w:type="dxa"/>
          </w:tcPr>
          <w:p w14:paraId="11A42F5E" w14:textId="13614D6C" w:rsidR="001F40FB" w:rsidRPr="00DB0E42" w:rsidRDefault="008749E7">
            <w:pPr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</w:pPr>
            <w:r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>Your</w:t>
            </w:r>
            <w:r w:rsidR="002565DE"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 xml:space="preserve"> high-level pitch</w:t>
            </w:r>
            <w:r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>:</w:t>
            </w:r>
          </w:p>
          <w:p w14:paraId="1148C12B" w14:textId="610F8910" w:rsidR="001F40FB" w:rsidRPr="00C07554" w:rsidRDefault="002565DE" w:rsidP="002565DE">
            <w:pPr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Describe your entry in 50 words or less. Please don’t disclose any confidential information here – this does not count to your </w:t>
            </w:r>
            <w:r w:rsidR="00C07554" w:rsidRPr="00C07554">
              <w:rPr>
                <w:rFonts w:ascii="Verdana" w:eastAsia="Verdana" w:hAnsi="Verdana" w:cs="Verdana"/>
                <w:sz w:val="16"/>
                <w:szCs w:val="16"/>
              </w:rPr>
              <w:t>1000-word</w:t>
            </w:r>
            <w:r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 limit.</w:t>
            </w:r>
          </w:p>
        </w:tc>
      </w:tr>
      <w:tr w:rsidR="001F40FB" w14:paraId="6DC906E5" w14:textId="77777777" w:rsidTr="00D53112">
        <w:trPr>
          <w:trHeight w:val="898"/>
        </w:trPr>
        <w:tc>
          <w:tcPr>
            <w:tcW w:w="10508" w:type="dxa"/>
          </w:tcPr>
          <w:p w14:paraId="11365E36" w14:textId="5658D6BF" w:rsidR="001F40FB" w:rsidRPr="006C4253" w:rsidRDefault="006C4253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</w:t>
            </w:r>
            <w:r w:rsidR="008749E7">
              <w:rPr>
                <w:rFonts w:ascii="Verdana" w:eastAsia="Verdana" w:hAnsi="Verdana" w:cs="Verdana"/>
                <w:sz w:val="20"/>
                <w:szCs w:val="20"/>
              </w:rPr>
              <w:t>insert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answer here]</w:t>
            </w:r>
          </w:p>
        </w:tc>
      </w:tr>
      <w:tr w:rsidR="001F40FB" w14:paraId="0DFEBBF3" w14:textId="77777777" w:rsidTr="00D53112">
        <w:trPr>
          <w:trHeight w:val="661"/>
        </w:trPr>
        <w:tc>
          <w:tcPr>
            <w:tcW w:w="10508" w:type="dxa"/>
          </w:tcPr>
          <w:p w14:paraId="541A71C2" w14:textId="0435A20D" w:rsidR="001F40FB" w:rsidRPr="00DB0E42" w:rsidRDefault="005A5CEE">
            <w:pPr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</w:pPr>
            <w:r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>1. What is your idea/innovation? (40%)</w:t>
            </w:r>
          </w:p>
          <w:p w14:paraId="7E907284" w14:textId="3A40D8B9" w:rsidR="001F40FB" w:rsidRPr="00C07554" w:rsidRDefault="00A9682B" w:rsidP="002565DE">
            <w:pPr>
              <w:rPr>
                <w:rFonts w:ascii="Verdana" w:eastAsia="Verdana" w:hAnsi="Verdana" w:cs="Verdana"/>
                <w:sz w:val="16"/>
                <w:szCs w:val="16"/>
              </w:rPr>
            </w:pPr>
            <w:r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Hint: </w:t>
            </w:r>
            <w:r w:rsidR="005A5CEE"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What </w:t>
            </w:r>
            <w:r w:rsidR="002565DE"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problem are you solving? </w:t>
            </w:r>
            <w:r w:rsidRPr="00C07554">
              <w:rPr>
                <w:rFonts w:ascii="Verdana" w:eastAsia="Verdana" w:hAnsi="Verdana" w:cs="Verdana"/>
                <w:sz w:val="16"/>
                <w:szCs w:val="16"/>
              </w:rPr>
              <w:t>How are you solving this? What opportunity do you see?</w:t>
            </w:r>
          </w:p>
          <w:p w14:paraId="158AEEFA" w14:textId="21C81EFA" w:rsidR="009E6ED2" w:rsidRDefault="009E6ED2" w:rsidP="00632DDD">
            <w:pPr>
              <w:rPr>
                <w:rFonts w:ascii="Verdana" w:eastAsia="Verdana" w:hAnsi="Verdana" w:cs="Verdana"/>
                <w:sz w:val="16"/>
                <w:szCs w:val="16"/>
              </w:rPr>
            </w:pPr>
            <w:r w:rsidRPr="008749E7">
              <w:rPr>
                <w:rFonts w:ascii="Verdana" w:eastAsia="Verdana" w:hAnsi="Verdana" w:cs="Verdana"/>
                <w:b/>
                <w:sz w:val="16"/>
                <w:szCs w:val="16"/>
              </w:rPr>
              <w:t>Video entrants</w:t>
            </w:r>
            <w:r w:rsidRPr="008749E7">
              <w:rPr>
                <w:rFonts w:ascii="Verdana" w:eastAsia="Verdana" w:hAnsi="Verdana" w:cs="Verdana"/>
                <w:sz w:val="16"/>
                <w:szCs w:val="16"/>
              </w:rPr>
              <w:t>:</w:t>
            </w:r>
            <w:r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 Maximum </w:t>
            </w:r>
            <w:r w:rsidR="00C07554" w:rsidRPr="00C07554">
              <w:rPr>
                <w:rFonts w:ascii="Verdana" w:eastAsia="Verdana" w:hAnsi="Verdana" w:cs="Verdana"/>
                <w:sz w:val="16"/>
                <w:szCs w:val="16"/>
              </w:rPr>
              <w:t>1-minute</w:t>
            </w:r>
            <w:r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 video, please </w:t>
            </w:r>
            <w:r w:rsidRPr="00C07554">
              <w:rPr>
                <w:rFonts w:ascii="Verdana" w:eastAsia="Verdana" w:hAnsi="Verdana" w:cs="Verdana"/>
                <w:sz w:val="16"/>
                <w:szCs w:val="16"/>
                <w:u w:val="single"/>
              </w:rPr>
              <w:t xml:space="preserve">paste the </w:t>
            </w:r>
            <w:r w:rsidR="001E372F" w:rsidRPr="00C07554">
              <w:rPr>
                <w:rFonts w:ascii="Verdana" w:eastAsia="Verdana" w:hAnsi="Verdana" w:cs="Verdana"/>
                <w:sz w:val="16"/>
                <w:szCs w:val="16"/>
                <w:u w:val="single"/>
              </w:rPr>
              <w:t>unlisted (not private) YouTube</w:t>
            </w:r>
            <w:r w:rsidR="001E372F"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 </w:t>
            </w:r>
            <w:r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link </w:t>
            </w:r>
            <w:r w:rsidR="00A9682B" w:rsidRPr="00C07554">
              <w:rPr>
                <w:rFonts w:ascii="Verdana" w:eastAsia="Verdana" w:hAnsi="Verdana" w:cs="Verdana"/>
                <w:sz w:val="16"/>
                <w:szCs w:val="16"/>
              </w:rPr>
              <w:t>below</w:t>
            </w:r>
          </w:p>
        </w:tc>
      </w:tr>
      <w:tr w:rsidR="006C4253" w14:paraId="574B2633" w14:textId="77777777" w:rsidTr="00D53112">
        <w:trPr>
          <w:trHeight w:val="969"/>
        </w:trPr>
        <w:tc>
          <w:tcPr>
            <w:tcW w:w="10508" w:type="dxa"/>
          </w:tcPr>
          <w:p w14:paraId="007D0590" w14:textId="50885027" w:rsidR="006C4253" w:rsidRDefault="006C4253" w:rsidP="006C4253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</w:t>
            </w:r>
            <w:r w:rsidR="008749E7">
              <w:rPr>
                <w:rFonts w:ascii="Verdana" w:eastAsia="Verdana" w:hAnsi="Verdana" w:cs="Verdana"/>
                <w:sz w:val="20"/>
                <w:szCs w:val="20"/>
              </w:rPr>
              <w:t>insert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answer here]</w:t>
            </w:r>
          </w:p>
        </w:tc>
      </w:tr>
      <w:tr w:rsidR="006C4253" w14:paraId="146B91CF" w14:textId="77777777" w:rsidTr="00D53112">
        <w:trPr>
          <w:trHeight w:val="1754"/>
        </w:trPr>
        <w:tc>
          <w:tcPr>
            <w:tcW w:w="10508" w:type="dxa"/>
          </w:tcPr>
          <w:p w14:paraId="790557E7" w14:textId="3914A185" w:rsidR="006C4253" w:rsidRPr="00DB0E42" w:rsidRDefault="006C4253" w:rsidP="006C4253">
            <w:pPr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</w:pPr>
            <w:r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>2. Describe your market / describe your target audience (40%)</w:t>
            </w:r>
          </w:p>
          <w:p w14:paraId="002BF0F6" w14:textId="77777777" w:rsidR="006C4253" w:rsidRPr="00C07554" w:rsidRDefault="006C4253" w:rsidP="006C4253">
            <w:pPr>
              <w:rPr>
                <w:rFonts w:ascii="Verdana" w:eastAsia="Verdana" w:hAnsi="Verdana" w:cs="Verdana"/>
                <w:sz w:val="16"/>
                <w:szCs w:val="16"/>
              </w:rPr>
            </w:pPr>
            <w:r w:rsidRPr="00C07554">
              <w:rPr>
                <w:rFonts w:ascii="Verdana" w:eastAsia="Verdana" w:hAnsi="Verdana" w:cs="Verdana"/>
                <w:sz w:val="16"/>
                <w:szCs w:val="16"/>
              </w:rPr>
              <w:t>Hint:</w:t>
            </w:r>
          </w:p>
          <w:p w14:paraId="6C946820" w14:textId="1B6187F0" w:rsidR="006C4253" w:rsidRPr="00A9682B" w:rsidRDefault="006C4253" w:rsidP="00D53112">
            <w:pPr>
              <w:rPr>
                <w:rFonts w:ascii="Verdana" w:eastAsia="Verdana" w:hAnsi="Verdana" w:cs="Verdana"/>
                <w:sz w:val="11"/>
                <w:szCs w:val="11"/>
              </w:rPr>
            </w:pPr>
            <w:r w:rsidRPr="00D53112">
              <w:rPr>
                <w:rFonts w:ascii="Verdana" w:eastAsia="Verdana" w:hAnsi="Verdana" w:cs="Verdana"/>
                <w:b/>
                <w:sz w:val="16"/>
                <w:szCs w:val="16"/>
              </w:rPr>
              <w:t>Commercial ventures</w:t>
            </w:r>
            <w:r w:rsidRPr="00C07554">
              <w:rPr>
                <w:rFonts w:ascii="Verdana" w:eastAsia="Verdana" w:hAnsi="Verdana" w:cs="Verdana"/>
                <w:sz w:val="16"/>
                <w:szCs w:val="16"/>
              </w:rPr>
              <w:t>: Who will you sell/provide services to (be as specific as possible)? How big is this market? Why will they buy your product/service? How do you know this? Who are your competitors?</w:t>
            </w:r>
            <w:r w:rsidRPr="00C07554">
              <w:rPr>
                <w:rFonts w:ascii="Verdana" w:eastAsia="Verdana" w:hAnsi="Verdana" w:cs="Verdana"/>
                <w:sz w:val="16"/>
                <w:szCs w:val="16"/>
              </w:rPr>
              <w:br/>
            </w:r>
            <w:r w:rsidRPr="00D53112">
              <w:rPr>
                <w:rFonts w:ascii="Verdana" w:eastAsia="Verdana" w:hAnsi="Verdana" w:cs="Verdana"/>
                <w:b/>
                <w:sz w:val="16"/>
                <w:szCs w:val="16"/>
              </w:rPr>
              <w:t>Social ventures</w:t>
            </w:r>
            <w:r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: </w:t>
            </w:r>
            <w:r w:rsidR="00277546" w:rsidRPr="00277546">
              <w:rPr>
                <w:rFonts w:ascii="Verdana" w:eastAsia="Verdana" w:hAnsi="Verdana" w:cs="Verdana"/>
                <w:sz w:val="16"/>
                <w:szCs w:val="11"/>
              </w:rPr>
              <w:t>Who is your venture targeting and what is the size of this group (target market)</w:t>
            </w:r>
            <w:r w:rsidR="00D53112">
              <w:rPr>
                <w:rFonts w:ascii="Verdana" w:eastAsia="Verdana" w:hAnsi="Verdana" w:cs="Verdana"/>
                <w:sz w:val="16"/>
                <w:szCs w:val="11"/>
              </w:rPr>
              <w:t>?</w:t>
            </w:r>
            <w:r w:rsidR="00277546" w:rsidRPr="00277546">
              <w:rPr>
                <w:rFonts w:ascii="Verdana" w:eastAsia="Verdana" w:hAnsi="Verdana" w:cs="Verdana"/>
                <w:sz w:val="16"/>
                <w:szCs w:val="11"/>
              </w:rPr>
              <w:t xml:space="preserve"> Why will people use your product / service and how do you know this (i.e. who did you talk to)? Who are your competitors i.e. who else is addressing this problem or a similar one, and / or delivering similar services? What impact will your solution have on the problem you are addressing (your target market)?</w:t>
            </w:r>
          </w:p>
        </w:tc>
      </w:tr>
      <w:tr w:rsidR="006C4253" w14:paraId="182DF748" w14:textId="77777777" w:rsidTr="00D53112">
        <w:trPr>
          <w:trHeight w:val="716"/>
        </w:trPr>
        <w:tc>
          <w:tcPr>
            <w:tcW w:w="10508" w:type="dxa"/>
          </w:tcPr>
          <w:p w14:paraId="7DC5612D" w14:textId="0F6E2C0D" w:rsidR="006C4253" w:rsidRDefault="006C4253" w:rsidP="006C4253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</w:t>
            </w:r>
            <w:r w:rsidR="008749E7">
              <w:rPr>
                <w:rFonts w:ascii="Verdana" w:eastAsia="Verdana" w:hAnsi="Verdana" w:cs="Verdana"/>
                <w:sz w:val="20"/>
                <w:szCs w:val="20"/>
              </w:rPr>
              <w:t>insert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answer here]</w:t>
            </w:r>
          </w:p>
        </w:tc>
      </w:tr>
      <w:tr w:rsidR="006C4253" w14:paraId="4D5F4594" w14:textId="77777777" w:rsidTr="00D53112">
        <w:trPr>
          <w:trHeight w:val="851"/>
        </w:trPr>
        <w:tc>
          <w:tcPr>
            <w:tcW w:w="10508" w:type="dxa"/>
          </w:tcPr>
          <w:p w14:paraId="3674496B" w14:textId="67852B61" w:rsidR="006C4253" w:rsidRPr="00DB0E42" w:rsidRDefault="006C4253" w:rsidP="006C4253">
            <w:pPr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</w:pPr>
            <w:r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>3. Describe your team (15%)</w:t>
            </w:r>
          </w:p>
          <w:p w14:paraId="2631538E" w14:textId="69F0F385" w:rsidR="006C4253" w:rsidRPr="00C07554" w:rsidRDefault="006C4253" w:rsidP="006C4253">
            <w:pPr>
              <w:rPr>
                <w:rFonts w:ascii="Verdana" w:eastAsia="Verdana" w:hAnsi="Verdana" w:cs="Verdana"/>
                <w:sz w:val="16"/>
                <w:szCs w:val="16"/>
              </w:rPr>
            </w:pPr>
            <w:r w:rsidRPr="00C07554">
              <w:rPr>
                <w:rFonts w:ascii="Verdana" w:eastAsia="Verdana" w:hAnsi="Verdana" w:cs="Verdana"/>
                <w:sz w:val="16"/>
                <w:szCs w:val="16"/>
              </w:rPr>
              <w:t xml:space="preserve">Hint: Include a brief description of each team member and the role they will play in the venture. If you don’t have any team members, indicate here what you’re looking for in a </w:t>
            </w:r>
            <w:r w:rsidR="00C07554" w:rsidRPr="00C07554">
              <w:rPr>
                <w:rFonts w:ascii="Verdana" w:eastAsia="Verdana" w:hAnsi="Verdana" w:cs="Verdana"/>
                <w:sz w:val="16"/>
                <w:szCs w:val="16"/>
              </w:rPr>
              <w:t>teammate</w:t>
            </w:r>
            <w:r w:rsidRPr="00C07554">
              <w:rPr>
                <w:rFonts w:ascii="Verdana" w:eastAsia="Verdana" w:hAnsi="Verdana" w:cs="Verdana"/>
                <w:sz w:val="16"/>
                <w:szCs w:val="16"/>
              </w:rPr>
              <w:t>.</w:t>
            </w:r>
          </w:p>
        </w:tc>
      </w:tr>
      <w:tr w:rsidR="006C4253" w14:paraId="39FC2B9D" w14:textId="77777777" w:rsidTr="00D53112">
        <w:trPr>
          <w:trHeight w:val="1007"/>
        </w:trPr>
        <w:tc>
          <w:tcPr>
            <w:tcW w:w="10508" w:type="dxa"/>
          </w:tcPr>
          <w:p w14:paraId="5AFD142F" w14:textId="1CF823BF" w:rsidR="006C4253" w:rsidRDefault="006C4253" w:rsidP="006C4253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</w:t>
            </w:r>
            <w:r w:rsidR="008749E7">
              <w:rPr>
                <w:rFonts w:ascii="Verdana" w:eastAsia="Verdana" w:hAnsi="Verdana" w:cs="Verdana"/>
                <w:sz w:val="20"/>
                <w:szCs w:val="20"/>
              </w:rPr>
              <w:t>insert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answer here]</w:t>
            </w:r>
          </w:p>
        </w:tc>
      </w:tr>
      <w:tr w:rsidR="006C4253" w14:paraId="1FAA1F79" w14:textId="77777777" w:rsidTr="00D53112">
        <w:trPr>
          <w:trHeight w:val="466"/>
        </w:trPr>
        <w:tc>
          <w:tcPr>
            <w:tcW w:w="10508" w:type="dxa"/>
          </w:tcPr>
          <w:p w14:paraId="218252AB" w14:textId="7810CCDC" w:rsidR="006C4253" w:rsidRPr="00E5558E" w:rsidRDefault="006C4253" w:rsidP="006C4253">
            <w:pPr>
              <w:rPr>
                <w:rFonts w:ascii="Verdana" w:eastAsia="Verdana" w:hAnsi="Verdana" w:cs="Verdana"/>
                <w:b/>
                <w:color w:val="DD6819"/>
                <w:sz w:val="20"/>
                <w:szCs w:val="20"/>
              </w:rPr>
            </w:pPr>
            <w:r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 xml:space="preserve">4. What resources do you have or need to continue the development of your </w:t>
            </w:r>
            <w:r w:rsidR="00C07554"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>idea? (</w:t>
            </w:r>
            <w:r w:rsidRPr="00DB0E42">
              <w:rPr>
                <w:rFonts w:ascii="Verdana" w:eastAsia="Verdana" w:hAnsi="Verdana" w:cs="Verdana"/>
                <w:b/>
                <w:color w:val="FF5200"/>
                <w:sz w:val="20"/>
                <w:szCs w:val="20"/>
              </w:rPr>
              <w:t>5%)</w:t>
            </w:r>
          </w:p>
        </w:tc>
      </w:tr>
      <w:tr w:rsidR="006C4253" w14:paraId="21471646" w14:textId="77777777" w:rsidTr="00D53112">
        <w:trPr>
          <w:trHeight w:val="587"/>
        </w:trPr>
        <w:tc>
          <w:tcPr>
            <w:tcW w:w="10508" w:type="dxa"/>
          </w:tcPr>
          <w:p w14:paraId="118AF83A" w14:textId="77777777" w:rsidR="006C4253" w:rsidRDefault="006C4253" w:rsidP="006C4253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</w:t>
            </w:r>
            <w:r w:rsidR="008749E7">
              <w:rPr>
                <w:rFonts w:ascii="Verdana" w:eastAsia="Verdana" w:hAnsi="Verdana" w:cs="Verdana"/>
                <w:sz w:val="20"/>
                <w:szCs w:val="20"/>
              </w:rPr>
              <w:t>insert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answer here]</w:t>
            </w:r>
          </w:p>
          <w:p w14:paraId="5C862505" w14:textId="3515A928" w:rsidR="00D53112" w:rsidRDefault="00D53112" w:rsidP="006C4253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</w:tbl>
    <w:p w14:paraId="679B3627" w14:textId="714CCAE7" w:rsidR="008749E7" w:rsidRPr="008749E7" w:rsidRDefault="008749E7" w:rsidP="008749E7">
      <w:pPr>
        <w:tabs>
          <w:tab w:val="left" w:pos="3613"/>
        </w:tabs>
        <w:rPr>
          <w:rFonts w:ascii="Verdana" w:eastAsia="Verdana" w:hAnsi="Verdana" w:cs="Verdana"/>
          <w:sz w:val="16"/>
          <w:szCs w:val="16"/>
        </w:rPr>
      </w:pPr>
    </w:p>
    <w:sectPr w:rsidR="008749E7" w:rsidRPr="008749E7" w:rsidSect="008749E7">
      <w:footerReference w:type="default" r:id="rId12"/>
      <w:headerReference w:type="first" r:id="rId13"/>
      <w:footerReference w:type="first" r:id="rId14"/>
      <w:pgSz w:w="12240" w:h="15840"/>
      <w:pgMar w:top="1440" w:right="1077" w:bottom="907" w:left="1077" w:header="709" w:footer="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4A4F4C" w14:textId="77777777" w:rsidR="004A00B5" w:rsidRDefault="004A00B5">
      <w:r>
        <w:separator/>
      </w:r>
    </w:p>
  </w:endnote>
  <w:endnote w:type="continuationSeparator" w:id="0">
    <w:p w14:paraId="2EBF47CC" w14:textId="77777777" w:rsidR="004A00B5" w:rsidRDefault="004A0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MV Bol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5FD68A" w14:textId="77777777" w:rsidR="001F40FB" w:rsidRDefault="001F40FB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</w:p>
  <w:p w14:paraId="65B65841" w14:textId="0453B7EE" w:rsidR="001F40FB" w:rsidRDefault="005A5CEE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  <w:r>
      <w:rPr>
        <w:rFonts w:ascii="Verdana" w:eastAsia="Verdana" w:hAnsi="Verdana" w:cs="Verdana"/>
        <w:sz w:val="21"/>
        <w:szCs w:val="21"/>
      </w:rPr>
      <w:t>20</w:t>
    </w:r>
    <w:r w:rsidR="00451341">
      <w:rPr>
        <w:rFonts w:ascii="Verdana" w:eastAsia="Verdana" w:hAnsi="Verdana" w:cs="Verdana"/>
        <w:sz w:val="21"/>
        <w:szCs w:val="21"/>
      </w:rPr>
      <w:t>20</w:t>
    </w:r>
    <w:r>
      <w:rPr>
        <w:rFonts w:ascii="Verdana" w:eastAsia="Verdana" w:hAnsi="Verdana" w:cs="Verdana"/>
        <w:sz w:val="21"/>
        <w:szCs w:val="21"/>
      </w:rPr>
      <w:t xml:space="preserve"> Velocity Innovation Challenge</w:t>
    </w:r>
    <w:r w:rsidR="008749E7">
      <w:rPr>
        <w:rFonts w:ascii="Verdana" w:eastAsia="Verdana" w:hAnsi="Verdana" w:cs="Verdana"/>
        <w:sz w:val="21"/>
        <w:szCs w:val="21"/>
      </w:rPr>
      <w:t>. Please</w:t>
    </w:r>
    <w:r w:rsidR="00632DDD">
      <w:rPr>
        <w:rFonts w:ascii="Verdana" w:eastAsia="Verdana" w:hAnsi="Verdana" w:cs="Verdana"/>
        <w:sz w:val="21"/>
        <w:szCs w:val="21"/>
      </w:rPr>
      <w:t xml:space="preserve"> complete entries on </w:t>
    </w:r>
    <w:r w:rsidR="00632DDD" w:rsidRPr="008749E7">
      <w:rPr>
        <w:rFonts w:ascii="Verdana" w:eastAsia="Verdana" w:hAnsi="Verdana" w:cs="Verdana"/>
        <w:color w:val="F79646" w:themeColor="accent6"/>
        <w:sz w:val="21"/>
        <w:szCs w:val="21"/>
      </w:rPr>
      <w:t>YouNoodle</w:t>
    </w:r>
    <w:r>
      <w:rPr>
        <w:rFonts w:ascii="Verdana" w:eastAsia="Verdana" w:hAnsi="Verdana" w:cs="Verdana"/>
        <w:sz w:val="21"/>
        <w:szCs w:val="21"/>
      </w:rPr>
      <w:tab/>
    </w:r>
    <w:r>
      <w:rPr>
        <w:rFonts w:ascii="Verdana" w:eastAsia="Verdana" w:hAnsi="Verdana" w:cs="Verdana"/>
      </w:rPr>
      <w:tab/>
    </w:r>
  </w:p>
  <w:p w14:paraId="1F649393" w14:textId="77777777" w:rsidR="001F40FB" w:rsidRDefault="001F40FB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D2776" w14:textId="3C295B2E" w:rsidR="008749E7" w:rsidRDefault="008749E7" w:rsidP="008749E7">
    <w:pPr>
      <w:pStyle w:val="Footer"/>
      <w:jc w:val="center"/>
      <w:rPr>
        <w:rFonts w:ascii="Verdana" w:eastAsia="Verdana" w:hAnsi="Verdana" w:cs="Verdana"/>
        <w:color w:val="F79646" w:themeColor="accent6"/>
        <w:sz w:val="21"/>
        <w:szCs w:val="21"/>
      </w:rPr>
    </w:pPr>
    <w:r>
      <w:rPr>
        <w:rFonts w:ascii="Verdana" w:eastAsia="Verdana" w:hAnsi="Verdana" w:cs="Verdana"/>
        <w:sz w:val="21"/>
        <w:szCs w:val="21"/>
      </w:rPr>
      <w:t xml:space="preserve">2020 Velocity Innovation Challenge. Please complete entries on </w:t>
    </w:r>
    <w:proofErr w:type="spellStart"/>
    <w:r w:rsidRPr="00DB0E42">
      <w:rPr>
        <w:rFonts w:ascii="Verdana" w:eastAsia="Verdana" w:hAnsi="Verdana" w:cs="Verdana"/>
        <w:color w:val="FF5200"/>
        <w:sz w:val="21"/>
        <w:szCs w:val="21"/>
      </w:rPr>
      <w:t>YouNoodle</w:t>
    </w:r>
    <w:proofErr w:type="spellEnd"/>
  </w:p>
  <w:p w14:paraId="199BBFEA" w14:textId="77777777" w:rsidR="008749E7" w:rsidRDefault="008749E7" w:rsidP="008749E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B5B59C" w14:textId="77777777" w:rsidR="004A00B5" w:rsidRDefault="004A00B5">
      <w:r>
        <w:separator/>
      </w:r>
    </w:p>
  </w:footnote>
  <w:footnote w:type="continuationSeparator" w:id="0">
    <w:p w14:paraId="5506E6AF" w14:textId="77777777" w:rsidR="004A00B5" w:rsidRDefault="004A0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94E878" w14:textId="4622C068" w:rsidR="008749E7" w:rsidRDefault="00D53112" w:rsidP="008749E7">
    <w:pPr>
      <w:tabs>
        <w:tab w:val="center" w:pos="4513"/>
        <w:tab w:val="right" w:pos="9026"/>
      </w:tabs>
    </w:pPr>
    <w:r>
      <w:rPr>
        <w:noProof/>
        <w:lang w:val="en-NZ"/>
      </w:rPr>
      <w:drawing>
        <wp:inline distT="0" distB="0" distL="0" distR="0" wp14:anchorId="3E3C2F3F" wp14:editId="30DBF3AA">
          <wp:extent cx="6404610" cy="157988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4610" cy="1579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3A0EC0"/>
    <w:multiLevelType w:val="multilevel"/>
    <w:tmpl w:val="3DA695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zO1MLGwMLewMDBQ0lEKTi0uzszPAymwrAUAI2lL6ywAAAA="/>
  </w:docVars>
  <w:rsids>
    <w:rsidRoot w:val="001F40FB"/>
    <w:rsid w:val="00024C2F"/>
    <w:rsid w:val="00123A47"/>
    <w:rsid w:val="001A0F6F"/>
    <w:rsid w:val="001E372F"/>
    <w:rsid w:val="001F40FB"/>
    <w:rsid w:val="002133EE"/>
    <w:rsid w:val="002463ED"/>
    <w:rsid w:val="002513E2"/>
    <w:rsid w:val="002565DE"/>
    <w:rsid w:val="00277546"/>
    <w:rsid w:val="003B7426"/>
    <w:rsid w:val="0041707E"/>
    <w:rsid w:val="00451341"/>
    <w:rsid w:val="004A00B5"/>
    <w:rsid w:val="00570956"/>
    <w:rsid w:val="005A5CEE"/>
    <w:rsid w:val="00632DDD"/>
    <w:rsid w:val="00642830"/>
    <w:rsid w:val="006C4253"/>
    <w:rsid w:val="00734BD7"/>
    <w:rsid w:val="00742872"/>
    <w:rsid w:val="008526CC"/>
    <w:rsid w:val="008749E7"/>
    <w:rsid w:val="008D7C45"/>
    <w:rsid w:val="009E6ED2"/>
    <w:rsid w:val="00A41D05"/>
    <w:rsid w:val="00A66EC8"/>
    <w:rsid w:val="00A759D0"/>
    <w:rsid w:val="00A77ED3"/>
    <w:rsid w:val="00A9682B"/>
    <w:rsid w:val="00C07554"/>
    <w:rsid w:val="00CA0BAE"/>
    <w:rsid w:val="00CB7195"/>
    <w:rsid w:val="00D53112"/>
    <w:rsid w:val="00D8593F"/>
    <w:rsid w:val="00DB0E42"/>
    <w:rsid w:val="00E5558E"/>
    <w:rsid w:val="00EB368F"/>
    <w:rsid w:val="00EF150A"/>
    <w:rsid w:val="00F30EDC"/>
    <w:rsid w:val="00FC6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654AA8"/>
  <w15:docId w15:val="{B3AE33EC-4A08-464A-8F8A-E110AE449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NZ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before="240" w:after="60"/>
      <w:outlineLvl w:val="0"/>
    </w:pPr>
    <w:rPr>
      <w:rFonts w:ascii="Verdana" w:eastAsia="Verdana" w:hAnsi="Verdana" w:cs="Verdana"/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E6E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6ED2"/>
  </w:style>
  <w:style w:type="paragraph" w:styleId="Footer">
    <w:name w:val="footer"/>
    <w:basedOn w:val="Normal"/>
    <w:link w:val="FooterChar"/>
    <w:uiPriority w:val="99"/>
    <w:unhideWhenUsed/>
    <w:rsid w:val="009E6E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6ED2"/>
  </w:style>
  <w:style w:type="paragraph" w:styleId="BalloonText">
    <w:name w:val="Balloon Text"/>
    <w:basedOn w:val="Normal"/>
    <w:link w:val="BalloonTextChar"/>
    <w:uiPriority w:val="99"/>
    <w:semiHidden/>
    <w:unhideWhenUsed/>
    <w:rsid w:val="00EF15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50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C4253"/>
    <w:rPr>
      <w:color w:val="0000FF"/>
      <w:u w:val="single"/>
    </w:rPr>
  </w:style>
  <w:style w:type="table" w:styleId="GridTable1Light-Accent6">
    <w:name w:val="Grid Table 1 Light Accent 6"/>
    <w:basedOn w:val="TableNormal"/>
    <w:uiPriority w:val="46"/>
    <w:rsid w:val="008749E7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latform.younoodle.com/client/entry-rounds/velocity_programme_innovation_challenge_2020/apply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EF02E624D37A4A8AFA8812B5356B20" ma:contentTypeVersion="13" ma:contentTypeDescription="Create a new document." ma:contentTypeScope="" ma:versionID="8b4669f33381d0a39b9d84e3e23671c3">
  <xsd:schema xmlns:xsd="http://www.w3.org/2001/XMLSchema" xmlns:xs="http://www.w3.org/2001/XMLSchema" xmlns:p="http://schemas.microsoft.com/office/2006/metadata/properties" xmlns:ns3="00729ce9-893a-46f5-9d12-2ea389a9c984" xmlns:ns4="5ee5a3b6-ea9c-4a9d-9dc2-e8974fbbb31e" targetNamespace="http://schemas.microsoft.com/office/2006/metadata/properties" ma:root="true" ma:fieldsID="da9d4168e89da58c8caf90de13923504" ns3:_="" ns4:_="">
    <xsd:import namespace="00729ce9-893a-46f5-9d12-2ea389a9c984"/>
    <xsd:import namespace="5ee5a3b6-ea9c-4a9d-9dc2-e8974fbbb3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729ce9-893a-46f5-9d12-2ea389a9c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5a3b6-ea9c-4a9d-9dc2-e8974fbbb3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977096-6C6F-4D35-BC01-E221714DD8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BE2E136-CB41-443B-A91C-3ECDA494AE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A81B76-AD96-4000-B655-FBF02E9C4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729ce9-893a-46f5-9d12-2ea389a9c984"/>
    <ds:schemaRef ds:uri="5ee5a3b6-ea9c-4a9d-9dc2-e8974fbbb3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359381-813E-43A3-9798-707B02F99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ith Marecek</dc:creator>
  <cp:lastModifiedBy>Judith Marecek</cp:lastModifiedBy>
  <cp:revision>2</cp:revision>
  <dcterms:created xsi:type="dcterms:W3CDTF">2020-04-07T00:56:00Z</dcterms:created>
  <dcterms:modified xsi:type="dcterms:W3CDTF">2020-04-07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EF02E624D37A4A8AFA8812B5356B20</vt:lpwstr>
  </property>
</Properties>
</file>